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B2B84" w14:textId="77777777" w:rsidR="003E451C" w:rsidRPr="00D84629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9C7B633" w14:textId="77777777" w:rsidR="00E6251B" w:rsidRPr="00D84629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B9D94F" w14:textId="77777777" w:rsidR="00E6251B" w:rsidRPr="00D84629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2BD2E0" w14:textId="77777777" w:rsidR="00E6251B" w:rsidRPr="00D84629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196A40C" w14:textId="77777777" w:rsidR="00E6251B" w:rsidRPr="00D84629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BABF55" w14:textId="77777777" w:rsidR="00E6251B" w:rsidRPr="00D84629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B652D9" w14:textId="77777777" w:rsidR="00E6251B" w:rsidRPr="00D84629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C14451" w14:textId="77777777" w:rsidR="003E451C" w:rsidRPr="00D84629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84629">
        <w:rPr>
          <w:rFonts w:ascii="Times New Roman" w:hAnsi="Times New Roman" w:cs="Times New Roman"/>
          <w:sz w:val="24"/>
          <w:szCs w:val="24"/>
        </w:rPr>
        <w:t>University of the People</w:t>
      </w:r>
    </w:p>
    <w:p w14:paraId="0F669758" w14:textId="7E96EE71" w:rsidR="003E451C" w:rsidRPr="00D84629" w:rsidRDefault="007C2480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84629">
        <w:rPr>
          <w:rFonts w:ascii="Times New Roman" w:hAnsi="Times New Roman" w:cs="Times New Roman"/>
          <w:sz w:val="24"/>
          <w:szCs w:val="24"/>
        </w:rPr>
        <w:t>CS4404</w:t>
      </w:r>
      <w:r w:rsidR="003E451C" w:rsidRPr="00D84629">
        <w:rPr>
          <w:rFonts w:ascii="Times New Roman" w:hAnsi="Times New Roman" w:cs="Times New Roman"/>
          <w:sz w:val="24"/>
          <w:szCs w:val="24"/>
        </w:rPr>
        <w:t xml:space="preserve"> </w:t>
      </w:r>
      <w:r w:rsidRPr="00D84629">
        <w:rPr>
          <w:rFonts w:ascii="Times New Roman" w:hAnsi="Times New Roman" w:cs="Times New Roman"/>
          <w:sz w:val="24"/>
          <w:szCs w:val="24"/>
        </w:rPr>
        <w:t>Advanced Networking and data security</w:t>
      </w:r>
      <w:r w:rsidR="00A9569C" w:rsidRPr="00D8462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C8BC1F" w14:textId="2D252CBF" w:rsidR="003E451C" w:rsidRPr="00D84629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84629">
        <w:rPr>
          <w:rFonts w:ascii="Times New Roman" w:hAnsi="Times New Roman" w:cs="Times New Roman"/>
          <w:sz w:val="24"/>
          <w:szCs w:val="24"/>
        </w:rPr>
        <w:t xml:space="preserve">Unit </w:t>
      </w:r>
      <w:r w:rsidR="004F47F6" w:rsidRPr="00D84629">
        <w:rPr>
          <w:rFonts w:ascii="Times New Roman" w:hAnsi="Times New Roman" w:cs="Times New Roman"/>
          <w:sz w:val="24"/>
          <w:szCs w:val="24"/>
        </w:rPr>
        <w:t>1</w:t>
      </w:r>
      <w:r w:rsidRPr="00D84629">
        <w:rPr>
          <w:rFonts w:ascii="Times New Roman" w:hAnsi="Times New Roman" w:cs="Times New Roman"/>
          <w:sz w:val="24"/>
          <w:szCs w:val="24"/>
        </w:rPr>
        <w:t xml:space="preserve"> Written Assignment </w:t>
      </w:r>
      <w:r w:rsidR="004F47F6" w:rsidRPr="00D84629">
        <w:rPr>
          <w:rFonts w:ascii="Times New Roman" w:hAnsi="Times New Roman" w:cs="Times New Roman"/>
          <w:sz w:val="24"/>
          <w:szCs w:val="24"/>
        </w:rPr>
        <w:t>1</w:t>
      </w:r>
    </w:p>
    <w:p w14:paraId="48E5D118" w14:textId="77777777" w:rsidR="003E451C" w:rsidRPr="00D84629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84629">
        <w:rPr>
          <w:rFonts w:ascii="Times New Roman" w:hAnsi="Times New Roman" w:cs="Times New Roman"/>
          <w:sz w:val="24"/>
          <w:szCs w:val="24"/>
        </w:rPr>
        <w:t>Anonymous Student</w:t>
      </w:r>
    </w:p>
    <w:p w14:paraId="33936BD9" w14:textId="77777777" w:rsidR="003E451C" w:rsidRPr="00D84629" w:rsidRDefault="003E451C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E8868B1" w14:textId="77777777" w:rsidR="00E6251B" w:rsidRPr="00D84629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6F4B994" w14:textId="77777777" w:rsidR="00E6251B" w:rsidRPr="00D84629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1DBAC6B" w14:textId="77777777" w:rsidR="00E6251B" w:rsidRPr="00D84629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FAF0297" w14:textId="77777777" w:rsidR="00E6251B" w:rsidRPr="00D84629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D29948" w14:textId="77777777" w:rsidR="00E6251B" w:rsidRPr="00D84629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CFC4159" w14:textId="77777777" w:rsidR="00E6251B" w:rsidRPr="00D84629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3F2B22" w14:textId="77777777" w:rsidR="00E6251B" w:rsidRPr="00D84629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759E356" w14:textId="77777777" w:rsidR="00C46BD1" w:rsidRPr="00D84629" w:rsidRDefault="00C46BD1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9A2EA9E" w14:textId="3FF53A07" w:rsidR="003377D6" w:rsidRPr="00D84629" w:rsidRDefault="003377D6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629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roduction</w:t>
      </w:r>
    </w:p>
    <w:p w14:paraId="20FEC33D" w14:textId="3A9980C7" w:rsidR="00884631" w:rsidRPr="00D84629" w:rsidRDefault="00B6088E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D84629">
        <w:rPr>
          <w:rFonts w:ascii="Times New Roman" w:hAnsi="Times New Roman" w:cs="Times New Roman"/>
          <w:bCs/>
          <w:sz w:val="24"/>
          <w:szCs w:val="24"/>
        </w:rPr>
        <w:t xml:space="preserve">This assignment is captured the new Laptop traffic as I am working as the associate network engineer for </w:t>
      </w:r>
      <w:r w:rsidR="00741CB0" w:rsidRPr="00D84629">
        <w:rPr>
          <w:rFonts w:ascii="Times New Roman" w:hAnsi="Times New Roman" w:cs="Times New Roman"/>
          <w:color w:val="1D2125"/>
          <w:sz w:val="24"/>
          <w:szCs w:val="24"/>
        </w:rPr>
        <w:t>AXY Systems Inc.</w:t>
      </w:r>
      <w:r w:rsidR="000F0542">
        <w:rPr>
          <w:rFonts w:ascii="Times New Roman" w:hAnsi="Times New Roman" w:cs="Times New Roman"/>
          <w:color w:val="1D2125"/>
          <w:sz w:val="24"/>
          <w:szCs w:val="24"/>
        </w:rPr>
        <w:t xml:space="preserve"> This captures my network traffic record by using Wireshark</w:t>
      </w:r>
      <w:r w:rsidR="002B0BA5">
        <w:rPr>
          <w:rFonts w:ascii="Times New Roman" w:hAnsi="Times New Roman" w:cs="Times New Roman"/>
          <w:color w:val="1D2125"/>
          <w:sz w:val="24"/>
          <w:szCs w:val="24"/>
        </w:rPr>
        <w:t>.</w:t>
      </w:r>
    </w:p>
    <w:p w14:paraId="563816D0" w14:textId="4651B241" w:rsidR="00884631" w:rsidRDefault="00884631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73036E3" w14:textId="6C02BFC4" w:rsidR="00BD05A2" w:rsidRPr="00D84629" w:rsidRDefault="00BD05A2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pture the traffic using Wireshark</w:t>
      </w:r>
    </w:p>
    <w:p w14:paraId="6706A6DE" w14:textId="7DF1DCD9" w:rsidR="0014577E" w:rsidRPr="00D84629" w:rsidRDefault="0014577E" w:rsidP="0014577E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629">
        <w:rPr>
          <w:rFonts w:ascii="Times New Roman" w:hAnsi="Times New Roman" w:cs="Times New Roman"/>
          <w:bCs/>
          <w:sz w:val="24"/>
          <w:szCs w:val="24"/>
        </w:rPr>
        <w:t xml:space="preserve">Step </w:t>
      </w:r>
      <w:r w:rsidRPr="00D84629">
        <w:rPr>
          <w:rFonts w:ascii="Times New Roman" w:hAnsi="Times New Roman" w:cs="Times New Roman"/>
          <w:color w:val="1D2125"/>
          <w:sz w:val="24"/>
          <w:szCs w:val="24"/>
        </w:rPr>
        <w:t>ii</w:t>
      </w:r>
    </w:p>
    <w:p w14:paraId="72BFFC09" w14:textId="6CA825B0" w:rsidR="00DB27DA" w:rsidRPr="00D84629" w:rsidRDefault="00884631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D84629">
        <w:rPr>
          <w:rFonts w:ascii="Times New Roman" w:hAnsi="Times New Roman" w:cs="Times New Roman"/>
          <w:b/>
          <w:bCs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4AA13502" wp14:editId="4B0334CF">
            <wp:simplePos x="1147313" y="914400"/>
            <wp:positionH relativeFrom="column">
              <wp:align>left</wp:align>
            </wp:positionH>
            <wp:positionV relativeFrom="paragraph">
              <wp:align>top</wp:align>
            </wp:positionV>
            <wp:extent cx="4244684" cy="1991516"/>
            <wp:effectExtent l="0" t="0" r="381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4684" cy="19915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84629">
        <w:rPr>
          <w:rFonts w:ascii="Times New Roman" w:hAnsi="Times New Roman" w:cs="Times New Roman"/>
          <w:b/>
          <w:bCs/>
          <w:sz w:val="24"/>
          <w:szCs w:val="24"/>
        </w:rPr>
        <w:br w:type="textWrapping" w:clear="all"/>
      </w:r>
      <w:r w:rsidRPr="00D84629">
        <w:rPr>
          <w:rFonts w:ascii="Times New Roman" w:hAnsi="Times New Roman" w:cs="Times New Roman"/>
          <w:bCs/>
          <w:sz w:val="24"/>
          <w:szCs w:val="24"/>
        </w:rPr>
        <w:t xml:space="preserve">relaunch </w:t>
      </w:r>
      <w:r w:rsidR="00F82CD3" w:rsidRPr="00D84629">
        <w:rPr>
          <w:rFonts w:ascii="Times New Roman" w:hAnsi="Times New Roman" w:cs="Times New Roman"/>
          <w:bCs/>
          <w:sz w:val="24"/>
          <w:szCs w:val="24"/>
        </w:rPr>
        <w:t>Wireshark</w:t>
      </w:r>
      <w:r w:rsidR="00FB10CA">
        <w:rPr>
          <w:rFonts w:ascii="Times New Roman" w:hAnsi="Times New Roman" w:cs="Times New Roman"/>
          <w:bCs/>
          <w:sz w:val="24"/>
          <w:szCs w:val="24"/>
        </w:rPr>
        <w:t xml:space="preserve"> after closing all the tabs in browser</w:t>
      </w:r>
    </w:p>
    <w:p w14:paraId="21B50932" w14:textId="63DA048A" w:rsidR="00277482" w:rsidRPr="00D84629" w:rsidRDefault="00277482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629">
        <w:rPr>
          <w:rFonts w:ascii="Times New Roman" w:hAnsi="Times New Roman" w:cs="Times New Roman"/>
          <w:bCs/>
          <w:sz w:val="24"/>
          <w:szCs w:val="24"/>
        </w:rPr>
        <w:t xml:space="preserve">Step </w:t>
      </w:r>
      <w:r w:rsidRPr="00D84629">
        <w:rPr>
          <w:rFonts w:ascii="Times New Roman" w:hAnsi="Times New Roman" w:cs="Times New Roman"/>
          <w:color w:val="1D2125"/>
          <w:sz w:val="24"/>
          <w:szCs w:val="24"/>
        </w:rPr>
        <w:t>viii</w:t>
      </w:r>
    </w:p>
    <w:p w14:paraId="5425786A" w14:textId="4EEEB356" w:rsidR="00DB27DA" w:rsidRPr="00D84629" w:rsidRDefault="00DB27DA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D84629">
        <w:rPr>
          <w:rFonts w:ascii="Times New Roman" w:hAnsi="Times New Roman" w:cs="Times New Roman"/>
          <w:bCs/>
          <w:sz w:val="24"/>
          <w:szCs w:val="24"/>
        </w:rPr>
        <w:t>after launch course forum</w:t>
      </w:r>
      <w:r w:rsidR="00F12C7C">
        <w:rPr>
          <w:rFonts w:ascii="Times New Roman" w:hAnsi="Times New Roman" w:cs="Times New Roman"/>
          <w:bCs/>
          <w:sz w:val="24"/>
          <w:szCs w:val="24"/>
        </w:rPr>
        <w:t xml:space="preserve"> the traffic was being captured in below console.</w:t>
      </w:r>
    </w:p>
    <w:p w14:paraId="1F9D4ACA" w14:textId="26870CF5" w:rsidR="0034418E" w:rsidRPr="00D84629" w:rsidRDefault="00DB27DA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D84629">
        <w:rPr>
          <w:rFonts w:ascii="Times New Roman" w:hAnsi="Times New Roman" w:cs="Times New Roman"/>
          <w:bCs/>
          <w:sz w:val="24"/>
          <w:szCs w:val="24"/>
        </w:rPr>
        <w:lastRenderedPageBreak/>
        <w:drawing>
          <wp:inline distT="0" distB="0" distL="0" distR="0" wp14:anchorId="48A61741" wp14:editId="06EF742F">
            <wp:extent cx="5274310" cy="3591560"/>
            <wp:effectExtent l="0" t="0" r="254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9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DDDDF" w14:textId="2D1248D8" w:rsidR="00543447" w:rsidRDefault="008B7CEB" w:rsidP="001C1E89">
      <w:pPr>
        <w:spacing w:line="480" w:lineRule="auto"/>
        <w:rPr>
          <w:rFonts w:ascii="Times New Roman" w:hAnsi="Times New Roman" w:cs="Times New Roman"/>
          <w:color w:val="1D2125"/>
          <w:sz w:val="24"/>
          <w:szCs w:val="24"/>
        </w:rPr>
      </w:pPr>
      <w:proofErr w:type="gramStart"/>
      <w:r w:rsidRPr="00D84629">
        <w:rPr>
          <w:rFonts w:ascii="Times New Roman" w:hAnsi="Times New Roman" w:cs="Times New Roman"/>
          <w:color w:val="1D2125"/>
          <w:sz w:val="24"/>
          <w:szCs w:val="24"/>
        </w:rPr>
        <w:t xml:space="preserve">Step </w:t>
      </w:r>
      <w:r w:rsidR="00F51B57" w:rsidRPr="00D84629">
        <w:rPr>
          <w:rFonts w:ascii="Times New Roman" w:hAnsi="Times New Roman" w:cs="Times New Roman"/>
          <w:color w:val="1D2125"/>
          <w:sz w:val="24"/>
          <w:szCs w:val="24"/>
        </w:rPr>
        <w:t xml:space="preserve"> ix</w:t>
      </w:r>
      <w:proofErr w:type="gramEnd"/>
    </w:p>
    <w:p w14:paraId="31815AFD" w14:textId="699BE65B" w:rsidR="00500B21" w:rsidRPr="00543447" w:rsidRDefault="0030684E" w:rsidP="001C1E89">
      <w:pPr>
        <w:spacing w:line="480" w:lineRule="auto"/>
        <w:rPr>
          <w:rFonts w:ascii="Times New Roman" w:hAnsi="Times New Roman" w:cs="Times New Roman"/>
          <w:color w:val="1D2125"/>
          <w:sz w:val="24"/>
          <w:szCs w:val="24"/>
        </w:rPr>
      </w:pPr>
      <w:r>
        <w:rPr>
          <w:rFonts w:ascii="Times New Roman" w:hAnsi="Times New Roman" w:cs="Times New Roman"/>
          <w:color w:val="1D2125"/>
          <w:sz w:val="24"/>
          <w:szCs w:val="24"/>
        </w:rPr>
        <w:t xml:space="preserve">After 30 </w:t>
      </w:r>
      <w:proofErr w:type="spellStart"/>
      <w:r>
        <w:rPr>
          <w:rFonts w:ascii="Times New Roman" w:hAnsi="Times New Roman" w:cs="Times New Roman"/>
          <w:color w:val="1D2125"/>
          <w:sz w:val="24"/>
          <w:szCs w:val="24"/>
        </w:rPr>
        <w:t>sconds</w:t>
      </w:r>
      <w:proofErr w:type="spellEnd"/>
      <w:r>
        <w:rPr>
          <w:rFonts w:ascii="Times New Roman" w:hAnsi="Times New Roman" w:cs="Times New Roman"/>
          <w:color w:val="1D2125"/>
          <w:sz w:val="24"/>
          <w:szCs w:val="24"/>
        </w:rPr>
        <w:t xml:space="preserve">, the traffic packets </w:t>
      </w:r>
      <w:proofErr w:type="gramStart"/>
      <w:r>
        <w:rPr>
          <w:rFonts w:ascii="Times New Roman" w:hAnsi="Times New Roman" w:cs="Times New Roman"/>
          <w:color w:val="1D2125"/>
          <w:sz w:val="24"/>
          <w:szCs w:val="24"/>
        </w:rPr>
        <w:t>is</w:t>
      </w:r>
      <w:proofErr w:type="gramEnd"/>
      <w:r>
        <w:rPr>
          <w:rFonts w:ascii="Times New Roman" w:hAnsi="Times New Roman" w:cs="Times New Roman"/>
          <w:color w:val="1D2125"/>
          <w:sz w:val="24"/>
          <w:szCs w:val="24"/>
        </w:rPr>
        <w:t xml:space="preserve"> being captured in below files</w:t>
      </w:r>
      <w:sdt>
        <w:sdtPr>
          <w:rPr>
            <w:rFonts w:ascii="Times New Roman" w:hAnsi="Times New Roman" w:cs="Times New Roman"/>
            <w:color w:val="1D2125"/>
            <w:sz w:val="24"/>
            <w:szCs w:val="24"/>
          </w:rPr>
          <w:tag w:val="MENDELEY_CITATION_v3_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"/>
          <w:id w:val="-926041410"/>
          <w:placeholder>
            <w:docPart w:val="DefaultPlaceholder_-1854013440"/>
          </w:placeholder>
        </w:sdtPr>
        <w:sdtContent>
          <w:r w:rsidR="00EA4E08">
            <w:rPr>
              <w:rFonts w:eastAsia="Times New Roman"/>
            </w:rPr>
            <w:t>(</w:t>
          </w:r>
          <w:r w:rsidR="00EA4E08">
            <w:rPr>
              <w:rFonts w:eastAsia="Times New Roman"/>
              <w:i/>
              <w:iCs/>
            </w:rPr>
            <w:t>Wireshark User’s Guide</w:t>
          </w:r>
          <w:r w:rsidR="00EA4E08">
            <w:rPr>
              <w:rFonts w:eastAsia="Times New Roman"/>
            </w:rPr>
            <w:t>, n.d.)</w:t>
          </w:r>
        </w:sdtContent>
      </w:sdt>
      <w:r w:rsidR="006B3B25">
        <w:rPr>
          <w:rFonts w:ascii="Times New Roman" w:hAnsi="Times New Roman" w:cs="Times New Roman"/>
          <w:color w:val="1D2125"/>
          <w:sz w:val="24"/>
          <w:szCs w:val="24"/>
        </w:rPr>
        <w:t>.</w:t>
      </w:r>
    </w:p>
    <w:p w14:paraId="05AF78EC" w14:textId="77777777" w:rsidR="00C22678" w:rsidRDefault="00C22678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E6CFC61" w14:textId="4B8A3177" w:rsidR="00283B53" w:rsidRDefault="00C22678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C22678">
        <w:rPr>
          <w:rFonts w:ascii="Times New Roman" w:hAnsi="Times New Roman" w:cs="Times New Roman"/>
          <w:bCs/>
          <w:sz w:val="24"/>
          <w:szCs w:val="24"/>
        </w:rPr>
        <w:drawing>
          <wp:inline distT="0" distB="0" distL="0" distR="0" wp14:anchorId="2B1CDB0E" wp14:editId="001E5073">
            <wp:extent cx="4294152" cy="120769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24862" cy="121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="Times New Roman" w:hAnsi="Times New Roman" w:cs="Times New Roman"/>
          <w:bCs/>
          <w:sz w:val="24"/>
          <w:szCs w:val="24"/>
        </w:rPr>
        <w:tag w:val="MENDELEY_CITATION_v3_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"/>
        <w:id w:val="127446349"/>
        <w:placeholder>
          <w:docPart w:val="DefaultPlaceholder_-1854013440"/>
        </w:placeholder>
      </w:sdtPr>
      <w:sdtContent>
        <w:p w14:paraId="0F98721B" w14:textId="049E2464" w:rsidR="0079344A" w:rsidRDefault="00EA4E08" w:rsidP="001C1E89">
          <w:pPr>
            <w:spacing w:line="480" w:lineRule="auto"/>
            <w:rPr>
              <w:rFonts w:ascii="Times New Roman" w:hAnsi="Times New Roman" w:cs="Times New Roman"/>
              <w:bCs/>
              <w:sz w:val="24"/>
              <w:szCs w:val="24"/>
            </w:rPr>
          </w:pPr>
          <w:r>
            <w:rPr>
              <w:rFonts w:eastAsia="Times New Roman"/>
            </w:rPr>
            <w:t>(</w:t>
          </w:r>
          <w:r>
            <w:rPr>
              <w:rFonts w:eastAsia="Times New Roman"/>
              <w:i/>
              <w:iCs/>
            </w:rPr>
            <w:t>Wireshark Cheat Sheet - Commands, Captures, Filters, Shortcuts &amp; FAQs</w:t>
          </w:r>
          <w:r>
            <w:rPr>
              <w:rFonts w:eastAsia="Times New Roman"/>
            </w:rPr>
            <w:t>, n.d.)</w:t>
          </w:r>
        </w:p>
      </w:sdtContent>
    </w:sdt>
    <w:p w14:paraId="271BADDD" w14:textId="2600F969" w:rsidR="00357F21" w:rsidRPr="004C5AE6" w:rsidRDefault="0034418E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D84629">
        <w:rPr>
          <w:rFonts w:ascii="Times New Roman" w:hAnsi="Times New Roman" w:cs="Times New Roman"/>
          <w:bCs/>
          <w:sz w:val="24"/>
          <w:szCs w:val="24"/>
        </w:rPr>
        <w:lastRenderedPageBreak/>
        <w:drawing>
          <wp:inline distT="0" distB="0" distL="0" distR="0" wp14:anchorId="7A5A1F15" wp14:editId="0EC9E4A7">
            <wp:extent cx="4953908" cy="3196424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64310" cy="3203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ABDCA" w14:textId="64C77C49" w:rsidR="003377D6" w:rsidRDefault="003377D6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629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53F7F228" w14:textId="1AEA44DB" w:rsidR="009358AE" w:rsidRPr="009358AE" w:rsidRDefault="004D6635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Overall, through this practice, I have successfully installed the Wireshark that is the network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akcg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inspection tool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tag w:val="MENDELEY_CITATION_v3_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"/>
          <w:id w:val="-1432361500"/>
          <w:placeholder>
            <w:docPart w:val="DefaultPlaceholder_-1854013440"/>
          </w:placeholder>
        </w:sdtPr>
        <w:sdtContent>
          <w:r w:rsidR="00EA4E08">
            <w:rPr>
              <w:rFonts w:eastAsia="Times New Roman"/>
            </w:rPr>
            <w:t>(</w:t>
          </w:r>
          <w:r w:rsidR="00EA4E08">
            <w:rPr>
              <w:rFonts w:eastAsia="Times New Roman"/>
              <w:i/>
              <w:iCs/>
            </w:rPr>
            <w:t>What Is Wireshark and How to Use It | Cybersecurity | CompTIA</w:t>
          </w:r>
          <w:r w:rsidR="00EA4E08">
            <w:rPr>
              <w:rFonts w:eastAsia="Times New Roman"/>
            </w:rPr>
            <w:t>, n.d.)</w:t>
          </w:r>
        </w:sdtContent>
      </w:sdt>
      <w:r>
        <w:rPr>
          <w:rFonts w:ascii="Times New Roman" w:hAnsi="Times New Roman" w:cs="Times New Roman"/>
          <w:bCs/>
          <w:sz w:val="24"/>
          <w:szCs w:val="24"/>
        </w:rPr>
        <w:t xml:space="preserve">. By utilizing such a tool, I am able to capture and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tatr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to analyse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ackge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incoming and outgoing for my PC.</w:t>
      </w:r>
    </w:p>
    <w:p w14:paraId="45A5A0FD" w14:textId="77777777" w:rsidR="009016FA" w:rsidRPr="00D84629" w:rsidRDefault="009016FA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9D8E2A9" w14:textId="77777777" w:rsidR="003377D6" w:rsidRPr="00D84629" w:rsidRDefault="003377D6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10273C6" w14:textId="67702BE6" w:rsidR="007F1D22" w:rsidRDefault="007F1D22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550F543" w14:textId="1DDDFBF6" w:rsidR="00513B94" w:rsidRDefault="00513B94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817C011" w14:textId="723032C0" w:rsidR="00513B94" w:rsidRDefault="00513B94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4CA5C26" w14:textId="423DF8B1" w:rsidR="00513B94" w:rsidRDefault="00513B94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E7A84CD" w14:textId="1D4598E5" w:rsidR="00513B94" w:rsidRDefault="00513B94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2075CAA" w14:textId="77777777" w:rsidR="00513B94" w:rsidRPr="00D84629" w:rsidRDefault="00513B94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1419DBF9" w14:textId="6CD04931" w:rsidR="00EF42A1" w:rsidRPr="00D84629" w:rsidRDefault="00B46369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62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Reference </w:t>
      </w:r>
    </w:p>
    <w:sdt>
      <w:sdtPr>
        <w:rPr>
          <w:rFonts w:ascii="Times New Roman" w:hAnsi="Times New Roman" w:cs="Times New Roman"/>
          <w:sz w:val="24"/>
          <w:szCs w:val="24"/>
        </w:rPr>
        <w:tag w:val="MENDELEY_BIBLIOGRAPHY"/>
        <w:id w:val="-1903741650"/>
        <w:placeholder>
          <w:docPart w:val="DefaultPlaceholder_-1854013440"/>
        </w:placeholder>
      </w:sdtPr>
      <w:sdtContent>
        <w:p w14:paraId="5658F0A6" w14:textId="77777777" w:rsidR="00EA4E08" w:rsidRDefault="00EA4E08">
          <w:pPr>
            <w:autoSpaceDE w:val="0"/>
            <w:autoSpaceDN w:val="0"/>
            <w:ind w:hanging="480"/>
            <w:divId w:val="484443669"/>
            <w:rPr>
              <w:rFonts w:eastAsia="Times New Roman"/>
              <w:sz w:val="24"/>
              <w:szCs w:val="24"/>
            </w:rPr>
          </w:pPr>
          <w:r>
            <w:rPr>
              <w:rFonts w:eastAsia="Times New Roman"/>
              <w:i/>
              <w:iCs/>
            </w:rPr>
            <w:t>What Is Wireshark and How to Use It | Cybersecurity | CompTIA</w:t>
          </w:r>
          <w:r>
            <w:rPr>
              <w:rFonts w:eastAsia="Times New Roman"/>
            </w:rPr>
            <w:t>. (n.d.). Retrieved November 19, 2023, from https://www.comptia.org/content/articles/what-is-wireshark-and-how-to-use-it</w:t>
          </w:r>
        </w:p>
        <w:p w14:paraId="2D14FF33" w14:textId="77777777" w:rsidR="00EA4E08" w:rsidRDefault="00EA4E08">
          <w:pPr>
            <w:autoSpaceDE w:val="0"/>
            <w:autoSpaceDN w:val="0"/>
            <w:ind w:hanging="480"/>
            <w:divId w:val="1640724710"/>
            <w:rPr>
              <w:rFonts w:eastAsia="Times New Roman"/>
            </w:rPr>
          </w:pPr>
          <w:r>
            <w:rPr>
              <w:rFonts w:eastAsia="Times New Roman"/>
              <w:i/>
              <w:iCs/>
            </w:rPr>
            <w:t>Wireshark Cheat Sheet - Commands, Captures, Filters, Shortcuts &amp; FAQs</w:t>
          </w:r>
          <w:r>
            <w:rPr>
              <w:rFonts w:eastAsia="Times New Roman"/>
            </w:rPr>
            <w:t>. (n.d.). Retrieved November 19, 2023, from https://www.comparitech.com/net-admin/wireshark-cheat-sheet/</w:t>
          </w:r>
        </w:p>
        <w:p w14:paraId="198F1AC6" w14:textId="77777777" w:rsidR="00EA4E08" w:rsidRDefault="00EA4E08">
          <w:pPr>
            <w:autoSpaceDE w:val="0"/>
            <w:autoSpaceDN w:val="0"/>
            <w:ind w:hanging="480"/>
            <w:divId w:val="735589724"/>
            <w:rPr>
              <w:rFonts w:eastAsia="Times New Roman"/>
            </w:rPr>
          </w:pPr>
          <w:r>
            <w:rPr>
              <w:rFonts w:eastAsia="Times New Roman"/>
              <w:i/>
              <w:iCs/>
            </w:rPr>
            <w:t>Wireshark User’s Guide</w:t>
          </w:r>
          <w:r>
            <w:rPr>
              <w:rFonts w:eastAsia="Times New Roman"/>
            </w:rPr>
            <w:t>. (n.d.). Retrieved November 19, 2023, from https://www.wireshark.org/docs/wsug_html_chunked/index.html</w:t>
          </w:r>
        </w:p>
        <w:p w14:paraId="2935BD18" w14:textId="2202F034" w:rsidR="00FD0AC7" w:rsidRPr="00D84629" w:rsidRDefault="00EA4E08" w:rsidP="001C1E89">
          <w:pPr>
            <w:spacing w:line="480" w:lineRule="auto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eastAsia="Times New Roman"/>
            </w:rPr>
            <w:t> </w:t>
          </w:r>
        </w:p>
      </w:sdtContent>
    </w:sdt>
    <w:p w14:paraId="6E904012" w14:textId="77777777" w:rsidR="00910907" w:rsidRPr="00D84629" w:rsidRDefault="00910907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910907" w:rsidRPr="00D84629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40CF52" w14:textId="77777777" w:rsidR="00676445" w:rsidRDefault="00676445" w:rsidP="005D6591">
      <w:pPr>
        <w:spacing w:after="0" w:line="240" w:lineRule="auto"/>
      </w:pPr>
      <w:r>
        <w:separator/>
      </w:r>
    </w:p>
  </w:endnote>
  <w:endnote w:type="continuationSeparator" w:id="0">
    <w:p w14:paraId="465F0DF6" w14:textId="77777777" w:rsidR="00676445" w:rsidRDefault="00676445" w:rsidP="005D65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E65A98" w14:textId="77777777" w:rsidR="00676445" w:rsidRDefault="00676445" w:rsidP="005D6591">
      <w:pPr>
        <w:spacing w:after="0" w:line="240" w:lineRule="auto"/>
      </w:pPr>
      <w:r>
        <w:separator/>
      </w:r>
    </w:p>
  </w:footnote>
  <w:footnote w:type="continuationSeparator" w:id="0">
    <w:p w14:paraId="45E38B52" w14:textId="77777777" w:rsidR="00676445" w:rsidRDefault="00676445" w:rsidP="005D65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17ABE"/>
    <w:multiLevelType w:val="hybridMultilevel"/>
    <w:tmpl w:val="43F0C6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076BD"/>
    <w:multiLevelType w:val="hybridMultilevel"/>
    <w:tmpl w:val="7658AD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C70D66"/>
    <w:multiLevelType w:val="multilevel"/>
    <w:tmpl w:val="479CB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1072E7D"/>
    <w:multiLevelType w:val="multilevel"/>
    <w:tmpl w:val="7A103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BA74F33"/>
    <w:multiLevelType w:val="hybridMultilevel"/>
    <w:tmpl w:val="2156683E"/>
    <w:lvl w:ilvl="0" w:tplc="4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66B86CB5"/>
    <w:multiLevelType w:val="multilevel"/>
    <w:tmpl w:val="57D4E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3B83765"/>
    <w:multiLevelType w:val="hybridMultilevel"/>
    <w:tmpl w:val="BD40EE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600066"/>
    <w:multiLevelType w:val="multilevel"/>
    <w:tmpl w:val="025E0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0"/>
  </w:num>
  <w:num w:numId="5">
    <w:abstractNumId w:val="4"/>
  </w:num>
  <w:num w:numId="6">
    <w:abstractNumId w:val="3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0NDcyMrI0NjGwNLNU0lEKTi0uzszPAykwqQUADTXRPiwAAAA="/>
  </w:docVars>
  <w:rsids>
    <w:rsidRoot w:val="00231A32"/>
    <w:rsid w:val="00015C1C"/>
    <w:rsid w:val="000426B0"/>
    <w:rsid w:val="000632F8"/>
    <w:rsid w:val="00064C4F"/>
    <w:rsid w:val="00071FF5"/>
    <w:rsid w:val="000763B7"/>
    <w:rsid w:val="00077A94"/>
    <w:rsid w:val="000854F6"/>
    <w:rsid w:val="00086E47"/>
    <w:rsid w:val="0009175C"/>
    <w:rsid w:val="00093F9C"/>
    <w:rsid w:val="000A1F41"/>
    <w:rsid w:val="000B1CD0"/>
    <w:rsid w:val="000C1463"/>
    <w:rsid w:val="000C3FBC"/>
    <w:rsid w:val="000D16E8"/>
    <w:rsid w:val="000E7DA3"/>
    <w:rsid w:val="000F0542"/>
    <w:rsid w:val="00106EB7"/>
    <w:rsid w:val="001206C0"/>
    <w:rsid w:val="00125110"/>
    <w:rsid w:val="00143E67"/>
    <w:rsid w:val="00144A5C"/>
    <w:rsid w:val="0014577E"/>
    <w:rsid w:val="00161489"/>
    <w:rsid w:val="00164913"/>
    <w:rsid w:val="0019118B"/>
    <w:rsid w:val="001937E5"/>
    <w:rsid w:val="001B3B28"/>
    <w:rsid w:val="001C158A"/>
    <w:rsid w:val="001C1E89"/>
    <w:rsid w:val="001D0CC2"/>
    <w:rsid w:val="001E4AC6"/>
    <w:rsid w:val="001E6312"/>
    <w:rsid w:val="001F2CB9"/>
    <w:rsid w:val="00202F5B"/>
    <w:rsid w:val="0020416F"/>
    <w:rsid w:val="00210007"/>
    <w:rsid w:val="002122B0"/>
    <w:rsid w:val="00213E68"/>
    <w:rsid w:val="002219A5"/>
    <w:rsid w:val="00223B54"/>
    <w:rsid w:val="00231A32"/>
    <w:rsid w:val="002432BF"/>
    <w:rsid w:val="00243FC2"/>
    <w:rsid w:val="00252EDC"/>
    <w:rsid w:val="00277482"/>
    <w:rsid w:val="00282A11"/>
    <w:rsid w:val="00283B53"/>
    <w:rsid w:val="0028621B"/>
    <w:rsid w:val="00291E06"/>
    <w:rsid w:val="002B0BA5"/>
    <w:rsid w:val="002B311D"/>
    <w:rsid w:val="002B5240"/>
    <w:rsid w:val="002C2B60"/>
    <w:rsid w:val="002C51D9"/>
    <w:rsid w:val="002E2E03"/>
    <w:rsid w:val="002F33E1"/>
    <w:rsid w:val="00301E60"/>
    <w:rsid w:val="0030684E"/>
    <w:rsid w:val="003377D6"/>
    <w:rsid w:val="0034418E"/>
    <w:rsid w:val="00357F21"/>
    <w:rsid w:val="00364B8A"/>
    <w:rsid w:val="00365B84"/>
    <w:rsid w:val="003721BC"/>
    <w:rsid w:val="003866F5"/>
    <w:rsid w:val="00386CAD"/>
    <w:rsid w:val="00391513"/>
    <w:rsid w:val="00394D8F"/>
    <w:rsid w:val="00395201"/>
    <w:rsid w:val="003A63A1"/>
    <w:rsid w:val="003C6CCA"/>
    <w:rsid w:val="003E451C"/>
    <w:rsid w:val="003E4529"/>
    <w:rsid w:val="003F4FBE"/>
    <w:rsid w:val="00433D93"/>
    <w:rsid w:val="004459B6"/>
    <w:rsid w:val="004656C0"/>
    <w:rsid w:val="00492257"/>
    <w:rsid w:val="004A5425"/>
    <w:rsid w:val="004C3842"/>
    <w:rsid w:val="004C5AE6"/>
    <w:rsid w:val="004D6635"/>
    <w:rsid w:val="004E3619"/>
    <w:rsid w:val="004F47F6"/>
    <w:rsid w:val="004F740A"/>
    <w:rsid w:val="00500B21"/>
    <w:rsid w:val="00500C6F"/>
    <w:rsid w:val="00507449"/>
    <w:rsid w:val="00512D60"/>
    <w:rsid w:val="00513B94"/>
    <w:rsid w:val="00530DAF"/>
    <w:rsid w:val="00541C3E"/>
    <w:rsid w:val="00543447"/>
    <w:rsid w:val="00562118"/>
    <w:rsid w:val="00570FC8"/>
    <w:rsid w:val="005712C6"/>
    <w:rsid w:val="005C08B9"/>
    <w:rsid w:val="005C1556"/>
    <w:rsid w:val="005C33B0"/>
    <w:rsid w:val="005D64BA"/>
    <w:rsid w:val="005D6591"/>
    <w:rsid w:val="006069D2"/>
    <w:rsid w:val="006307FE"/>
    <w:rsid w:val="0064163F"/>
    <w:rsid w:val="00663BD8"/>
    <w:rsid w:val="00673DBD"/>
    <w:rsid w:val="00676445"/>
    <w:rsid w:val="006A05D4"/>
    <w:rsid w:val="006A2E56"/>
    <w:rsid w:val="006B3B25"/>
    <w:rsid w:val="006B7430"/>
    <w:rsid w:val="006D5733"/>
    <w:rsid w:val="006E3FC0"/>
    <w:rsid w:val="006E75BF"/>
    <w:rsid w:val="00720DEF"/>
    <w:rsid w:val="00741CB0"/>
    <w:rsid w:val="00756582"/>
    <w:rsid w:val="007622B7"/>
    <w:rsid w:val="0078260C"/>
    <w:rsid w:val="007871F8"/>
    <w:rsid w:val="0079344A"/>
    <w:rsid w:val="007A417A"/>
    <w:rsid w:val="007B5710"/>
    <w:rsid w:val="007C2480"/>
    <w:rsid w:val="007C2C72"/>
    <w:rsid w:val="007C7B28"/>
    <w:rsid w:val="007D180C"/>
    <w:rsid w:val="007D1FD0"/>
    <w:rsid w:val="007E0005"/>
    <w:rsid w:val="007E2F1E"/>
    <w:rsid w:val="007F0A09"/>
    <w:rsid w:val="007F1D22"/>
    <w:rsid w:val="00807D5B"/>
    <w:rsid w:val="00807DCE"/>
    <w:rsid w:val="00836561"/>
    <w:rsid w:val="008552F3"/>
    <w:rsid w:val="0087212F"/>
    <w:rsid w:val="008774D8"/>
    <w:rsid w:val="00884631"/>
    <w:rsid w:val="008B0508"/>
    <w:rsid w:val="008B7CEB"/>
    <w:rsid w:val="008E3D01"/>
    <w:rsid w:val="0090130A"/>
    <w:rsid w:val="009016FA"/>
    <w:rsid w:val="00907B7E"/>
    <w:rsid w:val="00910907"/>
    <w:rsid w:val="009358AE"/>
    <w:rsid w:val="00943E09"/>
    <w:rsid w:val="00957DB7"/>
    <w:rsid w:val="00973C5F"/>
    <w:rsid w:val="009844FB"/>
    <w:rsid w:val="00991C1D"/>
    <w:rsid w:val="00994482"/>
    <w:rsid w:val="009A1704"/>
    <w:rsid w:val="009B2F22"/>
    <w:rsid w:val="009B689A"/>
    <w:rsid w:val="009C0859"/>
    <w:rsid w:val="009D18BA"/>
    <w:rsid w:val="009E657B"/>
    <w:rsid w:val="00A058ED"/>
    <w:rsid w:val="00A32373"/>
    <w:rsid w:val="00A43215"/>
    <w:rsid w:val="00A52EC5"/>
    <w:rsid w:val="00A7584E"/>
    <w:rsid w:val="00A92120"/>
    <w:rsid w:val="00A9337A"/>
    <w:rsid w:val="00A9569C"/>
    <w:rsid w:val="00AA0010"/>
    <w:rsid w:val="00AA074A"/>
    <w:rsid w:val="00AB337C"/>
    <w:rsid w:val="00AF0439"/>
    <w:rsid w:val="00AF5B1D"/>
    <w:rsid w:val="00B14DD9"/>
    <w:rsid w:val="00B162ED"/>
    <w:rsid w:val="00B20DEA"/>
    <w:rsid w:val="00B44819"/>
    <w:rsid w:val="00B46369"/>
    <w:rsid w:val="00B521D5"/>
    <w:rsid w:val="00B56FE6"/>
    <w:rsid w:val="00B6088E"/>
    <w:rsid w:val="00B64E12"/>
    <w:rsid w:val="00B75B3C"/>
    <w:rsid w:val="00B76C39"/>
    <w:rsid w:val="00B911A0"/>
    <w:rsid w:val="00BA06AD"/>
    <w:rsid w:val="00BC2ECF"/>
    <w:rsid w:val="00BD05A2"/>
    <w:rsid w:val="00BD7C7E"/>
    <w:rsid w:val="00BF25F9"/>
    <w:rsid w:val="00BF4BF9"/>
    <w:rsid w:val="00C07AB9"/>
    <w:rsid w:val="00C22678"/>
    <w:rsid w:val="00C30D8E"/>
    <w:rsid w:val="00C41E07"/>
    <w:rsid w:val="00C46BD1"/>
    <w:rsid w:val="00C56EB3"/>
    <w:rsid w:val="00C847E3"/>
    <w:rsid w:val="00C871D6"/>
    <w:rsid w:val="00CA11FD"/>
    <w:rsid w:val="00CA7E32"/>
    <w:rsid w:val="00CB5107"/>
    <w:rsid w:val="00CD351C"/>
    <w:rsid w:val="00D03D4C"/>
    <w:rsid w:val="00D102DC"/>
    <w:rsid w:val="00D3357E"/>
    <w:rsid w:val="00D41600"/>
    <w:rsid w:val="00D62F5F"/>
    <w:rsid w:val="00D66515"/>
    <w:rsid w:val="00D7083B"/>
    <w:rsid w:val="00D84629"/>
    <w:rsid w:val="00DB0C83"/>
    <w:rsid w:val="00DB27DA"/>
    <w:rsid w:val="00DC414F"/>
    <w:rsid w:val="00DE01F8"/>
    <w:rsid w:val="00DE5F10"/>
    <w:rsid w:val="00DF5D42"/>
    <w:rsid w:val="00DF71E5"/>
    <w:rsid w:val="00E16B69"/>
    <w:rsid w:val="00E22D04"/>
    <w:rsid w:val="00E2432C"/>
    <w:rsid w:val="00E27993"/>
    <w:rsid w:val="00E30C36"/>
    <w:rsid w:val="00E4246B"/>
    <w:rsid w:val="00E552C3"/>
    <w:rsid w:val="00E609A6"/>
    <w:rsid w:val="00E6251B"/>
    <w:rsid w:val="00E73B74"/>
    <w:rsid w:val="00E75BE6"/>
    <w:rsid w:val="00E860B2"/>
    <w:rsid w:val="00E94DF0"/>
    <w:rsid w:val="00EA08E1"/>
    <w:rsid w:val="00EA4E08"/>
    <w:rsid w:val="00EC4CF9"/>
    <w:rsid w:val="00EC65E3"/>
    <w:rsid w:val="00ED06E2"/>
    <w:rsid w:val="00ED68BB"/>
    <w:rsid w:val="00EE413B"/>
    <w:rsid w:val="00EF42A1"/>
    <w:rsid w:val="00F11F95"/>
    <w:rsid w:val="00F12C7C"/>
    <w:rsid w:val="00F1428B"/>
    <w:rsid w:val="00F507A2"/>
    <w:rsid w:val="00F51B57"/>
    <w:rsid w:val="00F61FB0"/>
    <w:rsid w:val="00F82CD3"/>
    <w:rsid w:val="00F96419"/>
    <w:rsid w:val="00FB10CA"/>
    <w:rsid w:val="00FB61FD"/>
    <w:rsid w:val="00FD0AC7"/>
    <w:rsid w:val="00FE7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6462E7"/>
  <w15:chartTrackingRefBased/>
  <w15:docId w15:val="{CE668FF1-24AE-477B-AE20-A37CF7023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577E"/>
  </w:style>
  <w:style w:type="paragraph" w:styleId="Heading4">
    <w:name w:val="heading 4"/>
    <w:basedOn w:val="Normal"/>
    <w:link w:val="Heading4Char"/>
    <w:uiPriority w:val="9"/>
    <w:qFormat/>
    <w:rsid w:val="00064C4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31A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231A3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7449"/>
    <w:rPr>
      <w:color w:val="605E5C"/>
      <w:shd w:val="clear" w:color="auto" w:fill="E1DFDD"/>
    </w:rPr>
  </w:style>
  <w:style w:type="character" w:customStyle="1" w:styleId="nolink">
    <w:name w:val="nolink"/>
    <w:basedOn w:val="DefaultParagraphFont"/>
    <w:rsid w:val="00E73B74"/>
  </w:style>
  <w:style w:type="paragraph" w:styleId="ListParagraph">
    <w:name w:val="List Paragraph"/>
    <w:basedOn w:val="Normal"/>
    <w:uiPriority w:val="34"/>
    <w:qFormat/>
    <w:rsid w:val="00C871D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70FC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D659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6591"/>
  </w:style>
  <w:style w:type="paragraph" w:styleId="Footer">
    <w:name w:val="footer"/>
    <w:basedOn w:val="Normal"/>
    <w:link w:val="FooterChar"/>
    <w:uiPriority w:val="99"/>
    <w:unhideWhenUsed/>
    <w:rsid w:val="005D659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6591"/>
  </w:style>
  <w:style w:type="character" w:customStyle="1" w:styleId="Heading4Char">
    <w:name w:val="Heading 4 Char"/>
    <w:basedOn w:val="DefaultParagraphFont"/>
    <w:link w:val="Heading4"/>
    <w:uiPriority w:val="9"/>
    <w:rsid w:val="00064C4F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064C4F"/>
    <w:rPr>
      <w:b/>
      <w:bCs/>
    </w:rPr>
  </w:style>
  <w:style w:type="character" w:styleId="Emphasis">
    <w:name w:val="Emphasis"/>
    <w:basedOn w:val="DefaultParagraphFont"/>
    <w:uiPriority w:val="20"/>
    <w:qFormat/>
    <w:rsid w:val="00064C4F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DB27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1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7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443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47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89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2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1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3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25798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24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7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7440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3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319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38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79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110B0-DF1C-42F5-AA0F-921CF889EBCA}"/>
      </w:docPartPr>
      <w:docPartBody>
        <w:p w:rsidR="003100B8" w:rsidRDefault="00CC6222">
          <w:r w:rsidRPr="00F6523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6222"/>
    <w:rsid w:val="003100B8"/>
    <w:rsid w:val="00A67E76"/>
    <w:rsid w:val="00CC6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6222"/>
    <w:rPr>
      <w:color w:val="808080"/>
    </w:rPr>
  </w:style>
  <w:style w:type="paragraph" w:customStyle="1" w:styleId="918F1DC951A24EA1936F5B9953CE4C9D">
    <w:name w:val="918F1DC951A24EA1936F5B9953CE4C9D"/>
    <w:rsid w:val="00CC622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A36B4C5-D504-4B9D-9F9D-EAB3BD3187DE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  <we:property name="MENDELEY_CITATIONS" value="[{&quot;citationID&quot;:&quot;MENDELEY_CITATION_1c535a0b-ff46-497f-8a08-01f48d952eb8&quot;,&quot;properties&quot;:{&quot;noteIndex&quot;:0},&quot;isEdited&quot;:false,&quot;manualOverride&quot;:{&quot;isManuallyOverridden&quot;:false,&quot;citeprocText&quot;:&quot;(&lt;i&gt;Wireshark User’s Guide&lt;/i&gt;, n.d.)&quot;,&quot;manualOverrideText&quot;:&quot;&quot;},&quot;citationTag&quot;:&quot;MENDELEY_CITATION_v3_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&quot;,&quot;citationItems&quot;:[{&quot;id&quot;:&quot;bbdc21d2-c5c8-3971-924a-a007fb6ae6cd&quot;,&quot;itemData&quot;:{&quot;type&quot;:&quot;webpage&quot;,&quot;id&quot;:&quot;bbdc21d2-c5c8-3971-924a-a007fb6ae6cd&quot;,&quot;title&quot;:&quot;Wireshark User’s Guide&quot;,&quot;accessed&quot;:{&quot;date-parts&quot;:[[2023,11,19]]},&quot;URL&quot;:&quot;https://www.wireshark.org/docs/wsug_html_chunked/index.html&quot;,&quot;container-title-short&quot;:&quot;&quot;},&quot;isTemporary&quot;:false}]},{&quot;citationID&quot;:&quot;MENDELEY_CITATION_831b1531-e5bc-40cd-81dc-52bf5106b414&quot;,&quot;properties&quot;:{&quot;noteIndex&quot;:0},&quot;isEdited&quot;:false,&quot;manualOverride&quot;:{&quot;isManuallyOverridden&quot;:false,&quot;citeprocText&quot;:&quot;(&lt;i&gt;Wireshark Cheat Sheet - Commands, Captures, Filters, Shortcuts &amp;#38; FAQs&lt;/i&gt;, n.d.)&quot;,&quot;manualOverrideText&quot;:&quot;&quot;},&quot;citationTag&quot;:&quot;MENDELEY_CITATION_v3_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&quot;,&quot;citationItems&quot;:[{&quot;id&quot;:&quot;9b15953d-24d4-3c0a-8675-74de7228c3ff&quot;,&quot;itemData&quot;:{&quot;type&quot;:&quot;webpage&quot;,&quot;id&quot;:&quot;9b15953d-24d4-3c0a-8675-74de7228c3ff&quot;,&quot;title&quot;:&quot;Wireshark Cheat Sheet - Commands, Captures, Filters, Shortcuts &amp; FAQs&quot;,&quot;accessed&quot;:{&quot;date-parts&quot;:[[2023,11,19]]},&quot;URL&quot;:&quot;https://www.comparitech.com/net-admin/wireshark-cheat-sheet/&quot;,&quot;container-title-short&quot;:&quot;&quot;},&quot;isTemporary&quot;:false}]},{&quot;citationID&quot;:&quot;MENDELEY_CITATION_e0cefb32-fc89-4c23-adac-a9b55c8924ed&quot;,&quot;properties&quot;:{&quot;noteIndex&quot;:0},&quot;isEdited&quot;:false,&quot;manualOverride&quot;:{&quot;isManuallyOverridden&quot;:false,&quot;citeprocText&quot;:&quot;(&lt;i&gt;What Is Wireshark and How to Use It | Cybersecurity | CompTIA&lt;/i&gt;, n.d.)&quot;,&quot;manualOverrideText&quot;:&quot;&quot;},&quot;citationTag&quot;:&quot;MENDELEY_CITATION_v3_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&quot;,&quot;citationItems&quot;:[{&quot;id&quot;:&quot;79a61ae1-d12c-31a1-9909-e0994c7afdc1&quot;,&quot;itemData&quot;:{&quot;type&quot;:&quot;webpage&quot;,&quot;id&quot;:&quot;79a61ae1-d12c-31a1-9909-e0994c7afdc1&quot;,&quot;title&quot;:&quot;What Is Wireshark and How to Use It | Cybersecurity | CompTIA&quot;,&quot;accessed&quot;:{&quot;date-parts&quot;:[[2023,11,19]]},&quot;URL&quot;:&quot;https://www.comptia.org/content/articles/what-is-wireshark-and-how-to-use-it&quot;,&quot;container-title-short&quot;:&quot;&quot;},&quot;isTemporary&quot;:false}]}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62539C-07A8-4EFB-9CE2-2C839C651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5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123</dc:creator>
  <cp:keywords/>
  <dc:description/>
  <cp:lastModifiedBy>liang1</cp:lastModifiedBy>
  <cp:revision>77</cp:revision>
  <dcterms:created xsi:type="dcterms:W3CDTF">2023-11-19T04:16:00Z</dcterms:created>
  <dcterms:modified xsi:type="dcterms:W3CDTF">2023-11-19T04:46:00Z</dcterms:modified>
</cp:coreProperties>
</file>